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024D7E" w14:textId="77777777" w:rsidR="00064EDC" w:rsidRDefault="00057B13">
      <w:pPr>
        <w:pStyle w:val="Title"/>
      </w:pPr>
      <w:r>
        <w:t>R Notebook</w:t>
      </w:r>
    </w:p>
    <w:p w14:paraId="0E63CD31" w14:textId="77777777" w:rsidR="00064EDC" w:rsidRDefault="00057B13">
      <w:pPr>
        <w:pStyle w:val="FirstParagraph"/>
      </w:pPr>
      <w:r>
        <w:rPr>
          <w:noProof/>
        </w:rPr>
        <w:drawing>
          <wp:inline distT="0" distB="0" distL="0" distR="0" wp14:anchorId="23CC7B67" wp14:editId="76A6DA9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1_Final_files/figure-docx/Variable%20selection-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5C3924A" w14:textId="77777777" w:rsidR="00064EDC" w:rsidRDefault="00057B13">
      <w:pPr>
        <w:pStyle w:val="FirstParagraph"/>
      </w:pPr>
      <w:r>
        <w:rPr>
          <w:noProof/>
        </w:rPr>
        <w:lastRenderedPageBreak/>
        <w:drawing>
          <wp:inline distT="0" distB="0" distL="0" distR="0" wp14:anchorId="7A1C80DC" wp14:editId="32886624">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1_Final_files/figure-docx/Build%20h2o%20model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ACFF148" w14:textId="77777777" w:rsidR="00064EDC" w:rsidRDefault="00057B13">
      <w:pPr>
        <w:pStyle w:val="SourceCode"/>
      </w:pPr>
      <w:r>
        <w:rPr>
          <w:rStyle w:val="VerbatimChar"/>
        </w:rPr>
        <w:t>## Confusion Matrix (vertical: actual; across: predicted)  for max f1 @ threshold = 0.47984524221999:</w:t>
      </w:r>
      <w:r>
        <w:br/>
      </w:r>
      <w:r>
        <w:rPr>
          <w:rStyle w:val="VerbatimChar"/>
        </w:rPr>
        <w:t>##            Citr</w:t>
      </w:r>
      <w:r>
        <w:rPr>
          <w:rStyle w:val="VerbatimChar"/>
        </w:rPr>
        <w:t>usHill MinuteMaid    Error     Rate</w:t>
      </w:r>
      <w:r>
        <w:br/>
      </w:r>
      <w:r>
        <w:rPr>
          <w:rStyle w:val="VerbatimChar"/>
        </w:rPr>
        <w:t>## CitrusHill        128         18 0.123288  =18/146</w:t>
      </w:r>
      <w:r>
        <w:br/>
      </w:r>
      <w:r>
        <w:rPr>
          <w:rStyle w:val="VerbatimChar"/>
        </w:rPr>
        <w:t>## MinuteMaid         21         42 0.333333   =21/63</w:t>
      </w:r>
      <w:r>
        <w:br/>
      </w:r>
      <w:r>
        <w:rPr>
          <w:rStyle w:val="VerbatimChar"/>
        </w:rPr>
        <w:t>## Totals            149         60 0.186603  =39/209</w:t>
      </w:r>
    </w:p>
    <w:p w14:paraId="76682D2C" w14:textId="77777777" w:rsidR="00064EDC" w:rsidRDefault="00057B13">
      <w:pPr>
        <w:pStyle w:val="SourceCode"/>
      </w:pPr>
      <w:r>
        <w:rPr>
          <w:rStyle w:val="VerbatimChar"/>
        </w:rPr>
        <w:t xml:space="preserve">## Confusion Matrix (vertical: actual; across: predicted) </w:t>
      </w:r>
      <w:r>
        <w:rPr>
          <w:rStyle w:val="VerbatimChar"/>
        </w:rPr>
        <w:t xml:space="preserve"> for max f1 @ threshold = 0.477382658876859:</w:t>
      </w:r>
      <w:r>
        <w:br/>
      </w:r>
      <w:r>
        <w:rPr>
          <w:rStyle w:val="VerbatimChar"/>
        </w:rPr>
        <w:t>##            CitrusHill MinuteMaid    Error     Rate</w:t>
      </w:r>
      <w:r>
        <w:br/>
      </w:r>
      <w:r>
        <w:rPr>
          <w:rStyle w:val="VerbatimChar"/>
        </w:rPr>
        <w:t>## CitrusHill        128         18 0.123288  =18/146</w:t>
      </w:r>
      <w:r>
        <w:br/>
      </w:r>
      <w:r>
        <w:rPr>
          <w:rStyle w:val="VerbatimChar"/>
        </w:rPr>
        <w:t>## MinuteMaid         20         43 0.317460   =20/63</w:t>
      </w:r>
      <w:r>
        <w:br/>
      </w:r>
      <w:r>
        <w:rPr>
          <w:rStyle w:val="VerbatimChar"/>
        </w:rPr>
        <w:t>## Totals            148         61 0.181818  =38</w:t>
      </w:r>
      <w:r>
        <w:rPr>
          <w:rStyle w:val="VerbatimChar"/>
        </w:rPr>
        <w:t>/209</w:t>
      </w:r>
    </w:p>
    <w:p w14:paraId="1599DEE8" w14:textId="77777777" w:rsidR="00064EDC" w:rsidRDefault="00057B13">
      <w:pPr>
        <w:pStyle w:val="SourceCode"/>
      </w:pPr>
      <w:r>
        <w:rPr>
          <w:rStyle w:val="VerbatimChar"/>
        </w:rPr>
        <w:t>## Confusion Matrix (vertical: actual; across: predicted)  for max f1 @ threshold = 0.410677183240095:</w:t>
      </w:r>
      <w:r>
        <w:br/>
      </w:r>
      <w:r>
        <w:rPr>
          <w:rStyle w:val="VerbatimChar"/>
        </w:rPr>
        <w:t>##            CitrusHill MinuteMaid    Error      Rate</w:t>
      </w:r>
      <w:r>
        <w:br/>
      </w:r>
      <w:r>
        <w:rPr>
          <w:rStyle w:val="VerbatimChar"/>
        </w:rPr>
        <w:t>## CitrusHill        414         80 0.161943   =80/494</w:t>
      </w:r>
      <w:r>
        <w:br/>
      </w:r>
      <w:r>
        <w:rPr>
          <w:rStyle w:val="VerbatimChar"/>
        </w:rPr>
        <w:t>## MinuteMaid         51        292 0.</w:t>
      </w:r>
      <w:r>
        <w:rPr>
          <w:rStyle w:val="VerbatimChar"/>
        </w:rPr>
        <w:t>148688   =51/343</w:t>
      </w:r>
      <w:r>
        <w:br/>
      </w:r>
      <w:r>
        <w:rPr>
          <w:rStyle w:val="VerbatimChar"/>
        </w:rPr>
        <w:t>## Totals            465        372 0.156511  =131/837</w:t>
      </w:r>
    </w:p>
    <w:p w14:paraId="4B092FBD" w14:textId="77777777" w:rsidR="00064EDC" w:rsidRDefault="00057B13">
      <w:pPr>
        <w:pStyle w:val="SourceCode"/>
      </w:pPr>
      <w:r>
        <w:rPr>
          <w:rStyle w:val="VerbatimChar"/>
        </w:rPr>
        <w:t>## Confusion Matrix (vertical: actual; across: predicted)  for max f1 @ threshold = 0.401450791702452:</w:t>
      </w:r>
      <w:r>
        <w:br/>
      </w:r>
      <w:r>
        <w:rPr>
          <w:rStyle w:val="VerbatimChar"/>
        </w:rPr>
        <w:t>##            CitrusHill MinuteMaid    Error      Rate</w:t>
      </w:r>
      <w:r>
        <w:br/>
      </w:r>
      <w:r>
        <w:rPr>
          <w:rStyle w:val="VerbatimChar"/>
        </w:rPr>
        <w:lastRenderedPageBreak/>
        <w:t>## CitrusHill        414         80 0.161943   =80/494</w:t>
      </w:r>
      <w:r>
        <w:br/>
      </w:r>
      <w:r>
        <w:rPr>
          <w:rStyle w:val="VerbatimChar"/>
        </w:rPr>
        <w:t>## MinuteMaid         51        292 0.148688   =51/343</w:t>
      </w:r>
      <w:r>
        <w:br/>
      </w:r>
      <w:r>
        <w:rPr>
          <w:rStyle w:val="VerbatimChar"/>
        </w:rPr>
        <w:t>## Totals            465        372 0.156511  =131/837</w:t>
      </w:r>
    </w:p>
    <w:p w14:paraId="3A794E1C" w14:textId="77777777" w:rsidR="00064EDC" w:rsidRDefault="00057B13">
      <w:pPr>
        <w:pStyle w:val="SourceCode"/>
      </w:pPr>
      <w:r>
        <w:rPr>
          <w:rStyle w:val="VerbatimChar"/>
        </w:rPr>
        <w:t xml:space="preserve">## # A </w:t>
      </w:r>
      <w:proofErr w:type="spellStart"/>
      <w:r>
        <w:rPr>
          <w:rStyle w:val="VerbatimChar"/>
        </w:rPr>
        <w:t>tibble</w:t>
      </w:r>
      <w:proofErr w:type="spellEnd"/>
      <w:r>
        <w:rPr>
          <w:rStyle w:val="VerbatimChar"/>
        </w:rPr>
        <w:t>: 5 × 4</w:t>
      </w:r>
      <w:r>
        <w:br/>
      </w:r>
      <w:r>
        <w:rPr>
          <w:rStyle w:val="VerbatimChar"/>
        </w:rPr>
        <w:t>##                      model      ymin         y      ymax</w:t>
      </w:r>
      <w:r>
        <w:br/>
      </w:r>
      <w:r>
        <w:rPr>
          <w:rStyle w:val="VerbatimChar"/>
        </w:rPr>
        <w:t>##                      &lt;chr&gt;     &lt;dbl&gt;     &lt;dbl&gt;     &lt;dbl&gt;</w:t>
      </w:r>
      <w:r>
        <w:br/>
      </w:r>
      <w:r>
        <w:rPr>
          <w:rStyle w:val="VerbatimChar"/>
        </w:rPr>
        <w:t>## 1                 Logistic 0.8443990 0.8538027 0.8632064</w:t>
      </w:r>
      <w:r>
        <w:br/>
      </w:r>
      <w:r>
        <w:rPr>
          <w:rStyle w:val="VerbatimChar"/>
        </w:rPr>
        <w:t>## 2            Deep Learning 0.8477040 0.8564074 0.8651107</w:t>
      </w:r>
      <w:r>
        <w:br/>
      </w:r>
      <w:r>
        <w:rPr>
          <w:rStyle w:val="VerbatimChar"/>
        </w:rPr>
        <w:t>## 3            Random Forest 0.8265549 0.8410691 0.8555832</w:t>
      </w:r>
      <w:r>
        <w:br/>
      </w:r>
      <w:r>
        <w:rPr>
          <w:rStyle w:val="VerbatimChar"/>
        </w:rPr>
        <w:t>## 4 Gradient Boosted Machine 0.8611365 0.8703672 0.8795980</w:t>
      </w:r>
      <w:r>
        <w:br/>
      </w:r>
      <w:r>
        <w:rPr>
          <w:rStyle w:val="VerbatimChar"/>
        </w:rPr>
        <w:t>## 5         Sta</w:t>
      </w:r>
      <w:r>
        <w:rPr>
          <w:rStyle w:val="VerbatimChar"/>
        </w:rPr>
        <w:t>cked Ensemble 0.8529524 0.8626322 0.8723120</w:t>
      </w:r>
    </w:p>
    <w:p w14:paraId="5AB669F4" w14:textId="77777777" w:rsidR="00064EDC" w:rsidRDefault="00057B13">
      <w:pPr>
        <w:pStyle w:val="SourceCode"/>
      </w:pPr>
      <w:r>
        <w:rPr>
          <w:rStyle w:val="VerbatimChar"/>
        </w:rPr>
        <w:t xml:space="preserve">## </w:t>
      </w:r>
      <w:r>
        <w:br/>
      </w:r>
      <w:r>
        <w:rPr>
          <w:rStyle w:val="VerbatimChar"/>
        </w:rPr>
        <w:t>## Call:</w:t>
      </w:r>
      <w:r>
        <w:br/>
      </w:r>
      <w:r>
        <w:rPr>
          <w:rStyle w:val="VerbatimChar"/>
        </w:rPr>
        <w:t>## summary.resamples(object = .)</w:t>
      </w:r>
      <w:r>
        <w:br/>
      </w:r>
      <w:r>
        <w:rPr>
          <w:rStyle w:val="VerbatimChar"/>
        </w:rPr>
        <w:t xml:space="preserve">## </w:t>
      </w:r>
      <w:r>
        <w:br/>
      </w:r>
      <w:r>
        <w:rPr>
          <w:rStyle w:val="VerbatimChar"/>
        </w:rPr>
        <w:t xml:space="preserve">## Models: Model1, Model2 </w:t>
      </w:r>
      <w:r>
        <w:br/>
      </w:r>
      <w:r>
        <w:rPr>
          <w:rStyle w:val="VerbatimChar"/>
        </w:rPr>
        <w:t xml:space="preserve">## Number of resamples: 10 </w:t>
      </w:r>
      <w:r>
        <w:br/>
      </w:r>
      <w:r>
        <w:rPr>
          <w:rStyle w:val="VerbatimChar"/>
        </w:rPr>
        <w:t xml:space="preserve">## </w:t>
      </w:r>
      <w:r>
        <w:br/>
      </w:r>
      <w:r>
        <w:rPr>
          <w:rStyle w:val="VerbatimChar"/>
        </w:rPr>
        <w:t xml:space="preserve">## ROC </w:t>
      </w:r>
      <w:r>
        <w:br/>
      </w:r>
      <w:r>
        <w:rPr>
          <w:rStyle w:val="VerbatimChar"/>
        </w:rPr>
        <w:t>##          Min. 1st Qu. Median   Mean 3rd Qu.   Max. NA's</w:t>
      </w:r>
      <w:r>
        <w:br/>
      </w:r>
      <w:r>
        <w:rPr>
          <w:rStyle w:val="VerbatimChar"/>
        </w:rPr>
        <w:t>## Model1 0.8729  0.8887 0.9046 0.90</w:t>
      </w:r>
      <w:r>
        <w:rPr>
          <w:rStyle w:val="VerbatimChar"/>
        </w:rPr>
        <w:t>45  0.9198 0.9341    0</w:t>
      </w:r>
      <w:r>
        <w:br/>
      </w:r>
      <w:r>
        <w:rPr>
          <w:rStyle w:val="VerbatimChar"/>
        </w:rPr>
        <w:t>## Model2 0.8782  0.8928 0.9119 0.9066  0.9156 0.9376    0</w:t>
      </w:r>
      <w:r>
        <w:br/>
      </w:r>
      <w:r>
        <w:rPr>
          <w:rStyle w:val="VerbatimChar"/>
        </w:rPr>
        <w:t xml:space="preserve">## </w:t>
      </w:r>
      <w:r>
        <w:br/>
      </w:r>
      <w:r>
        <w:rPr>
          <w:rStyle w:val="VerbatimChar"/>
        </w:rPr>
        <w:t xml:space="preserve">## Sens </w:t>
      </w:r>
      <w:r>
        <w:br/>
      </w:r>
      <w:r>
        <w:rPr>
          <w:rStyle w:val="VerbatimChar"/>
        </w:rPr>
        <w:t>##          Min. 1st Qu. Median   Mean 3rd Qu.   Max. NA's</w:t>
      </w:r>
      <w:r>
        <w:br/>
      </w:r>
      <w:r>
        <w:rPr>
          <w:rStyle w:val="VerbatimChar"/>
        </w:rPr>
        <w:t>## Model1 0.7143  0.7647 0.7647 0.7756  0.7697 0.8824    0</w:t>
      </w:r>
      <w:r>
        <w:br/>
      </w:r>
      <w:r>
        <w:rPr>
          <w:rStyle w:val="VerbatimChar"/>
        </w:rPr>
        <w:t>## Model2 0.7353  0.7647 0.7828 0.7842  0.7</w:t>
      </w:r>
      <w:r>
        <w:rPr>
          <w:rStyle w:val="VerbatimChar"/>
        </w:rPr>
        <w:t>985 0.8824    0</w:t>
      </w:r>
      <w:r>
        <w:br/>
      </w:r>
      <w:r>
        <w:rPr>
          <w:rStyle w:val="VerbatimChar"/>
        </w:rPr>
        <w:t xml:space="preserve">## </w:t>
      </w:r>
      <w:r>
        <w:br/>
      </w:r>
      <w:r>
        <w:rPr>
          <w:rStyle w:val="VerbatimChar"/>
        </w:rPr>
        <w:t xml:space="preserve">## Spec </w:t>
      </w:r>
      <w:r>
        <w:br/>
      </w:r>
      <w:r>
        <w:rPr>
          <w:rStyle w:val="VerbatimChar"/>
        </w:rPr>
        <w:t>##          Min. 1st Qu. Median   Mean 3rd Qu. Max. NA's</w:t>
      </w:r>
      <w:r>
        <w:br/>
      </w:r>
      <w:r>
        <w:rPr>
          <w:rStyle w:val="VerbatimChar"/>
        </w:rPr>
        <w:t>## Model1 0.8163  0.8644 0.8788 0.8865  0.9145 0.94    0</w:t>
      </w:r>
      <w:r>
        <w:br/>
      </w:r>
      <w:r>
        <w:rPr>
          <w:rStyle w:val="VerbatimChar"/>
        </w:rPr>
        <w:t>## Model2 0.7755  0.8571 0.8776 0.8743  0.9138 0.92    0</w:t>
      </w:r>
    </w:p>
    <w:p w14:paraId="230B910E" w14:textId="77777777" w:rsidR="00064EDC" w:rsidRDefault="00057B13">
      <w:pPr>
        <w:pStyle w:val="FirstParagraph"/>
      </w:pPr>
      <w:r>
        <w:rPr>
          <w:noProof/>
        </w:rPr>
        <w:lastRenderedPageBreak/>
        <w:drawing>
          <wp:inline distT="0" distB="0" distL="0" distR="0" wp14:anchorId="35C35469" wp14:editId="218A181D">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1_Final_files/figure-docx/Build%20svm%20model%20in%20caret-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DC890A5" w14:textId="77777777" w:rsidR="00064EDC" w:rsidRDefault="00057B13">
      <w:pPr>
        <w:pStyle w:val="BodyText"/>
      </w:pPr>
      <w:r>
        <w:rPr>
          <w:noProof/>
        </w:rPr>
        <w:lastRenderedPageBreak/>
        <w:drawing>
          <wp:inline distT="0" distB="0" distL="0" distR="0" wp14:anchorId="49CBCD74" wp14:editId="2A95A87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1_Final_files/figure-docx/unnamed-chunk-1-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261B326" w14:textId="77777777" w:rsidR="00064EDC" w:rsidRDefault="00057B13">
      <w:pPr>
        <w:pStyle w:val="Heading1"/>
      </w:pPr>
      <w:bookmarkStart w:id="0" w:name="overview"/>
      <w:bookmarkEnd w:id="0"/>
      <w:r>
        <w:t>Overview</w:t>
      </w:r>
    </w:p>
    <w:p w14:paraId="5922B542" w14:textId="77777777" w:rsidR="00064EDC" w:rsidRDefault="00057B13">
      <w:pPr>
        <w:pStyle w:val="FirstParagraph"/>
      </w:pPr>
      <w:r>
        <w:t xml:space="preserve">The goal of this analysis is to understand </w:t>
      </w:r>
      <w:r>
        <w:t>how to make the Orange Juice category of store sales perform better. The store sells two brands of orange juice, Minute Maid (MM) and Citrus Hill (CH). Since MM has higher margins than CH, this analysis will make recommendations regarding which factors inf</w:t>
      </w:r>
      <w:r>
        <w:t>luence a consumer's decision to purchase MM orange juice. This allows our compaqny to leverage those factors as opportunities to influence MM sales. It will additionally provide a predictive model for more precise forecasting. This forecasting will be of b</w:t>
      </w:r>
      <w:r>
        <w:t>enefit now, but will be of tremendous benefit later when the company adjusts its marketing to increase MM sales (since an updated forecast will be required).</w:t>
      </w:r>
    </w:p>
    <w:p w14:paraId="239099DE" w14:textId="77777777" w:rsidR="00064EDC" w:rsidRDefault="00057B13">
      <w:pPr>
        <w:pStyle w:val="Heading1"/>
      </w:pPr>
      <w:bookmarkStart w:id="1" w:name="problem-definition"/>
      <w:bookmarkEnd w:id="1"/>
      <w:r>
        <w:t>Problem Definition</w:t>
      </w:r>
    </w:p>
    <w:p w14:paraId="7D6B9AE8" w14:textId="77777777" w:rsidR="00064EDC" w:rsidRDefault="00057B13">
      <w:pPr>
        <w:pStyle w:val="FirstParagraph"/>
      </w:pPr>
      <w:r>
        <w:t>Brand manager 1. What predictor variables influence the sales of MM?</w:t>
      </w:r>
    </w:p>
    <w:p w14:paraId="2422BE81" w14:textId="77777777" w:rsidR="00064EDC" w:rsidRDefault="00057B13">
      <w:pPr>
        <w:pStyle w:val="FirstParagraph"/>
      </w:pPr>
      <w:r>
        <w:rPr>
          <w:noProof/>
        </w:rPr>
        <w:lastRenderedPageBreak/>
        <w:drawing>
          <wp:inline distT="0" distB="0" distL="0" distR="0" wp14:anchorId="4A6CC874" wp14:editId="4A52E135">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1_Final_files/figure-docx/unnamed-chunk-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3F31707" w14:textId="77777777" w:rsidR="00064EDC" w:rsidRDefault="00057B13">
      <w:pPr>
        <w:pStyle w:val="Compact"/>
        <w:numPr>
          <w:ilvl w:val="0"/>
          <w:numId w:val="3"/>
        </w:numPr>
      </w:pPr>
      <w:r>
        <w:t>Are all the variables in the dataset effective or are some m</w:t>
      </w:r>
      <w:r>
        <w:t>ore effective than others?</w:t>
      </w:r>
    </w:p>
    <w:p w14:paraId="7FC76246" w14:textId="77777777" w:rsidR="00064EDC" w:rsidRDefault="00057B13">
      <w:pPr>
        <w:pStyle w:val="FirstParagraph"/>
      </w:pPr>
      <w:bookmarkStart w:id="2" w:name="_GoBack"/>
      <w:bookmarkEnd w:id="2"/>
      <w:r>
        <w:rPr>
          <w:noProof/>
        </w:rPr>
        <w:lastRenderedPageBreak/>
        <w:drawing>
          <wp:inline distT="0" distB="0" distL="0" distR="0" wp14:anchorId="68968AA3" wp14:editId="72518DFE">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1_Final_files/figure-docx/unnamed-chunk-3-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F120580" w14:textId="77777777" w:rsidR="00064EDC" w:rsidRDefault="00057B13">
      <w:pPr>
        <w:pStyle w:val="Compact"/>
        <w:numPr>
          <w:ilvl w:val="0"/>
          <w:numId w:val="4"/>
        </w:numPr>
      </w:pPr>
      <w:r>
        <w:t>How confident are you in your</w:t>
      </w:r>
      <w:r>
        <w:t xml:space="preserve"> recommendations?</w:t>
      </w:r>
    </w:p>
    <w:p w14:paraId="1169D2E6" w14:textId="77777777" w:rsidR="00064EDC" w:rsidRDefault="00057B13">
      <w:pPr>
        <w:pStyle w:val="FirstParagraph"/>
      </w:pPr>
      <w:r>
        <w:rPr>
          <w:noProof/>
        </w:rPr>
        <w:lastRenderedPageBreak/>
        <w:drawing>
          <wp:inline distT="0" distB="0" distL="0" distR="0" wp14:anchorId="3DC13000" wp14:editId="375B4B0A">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1_Final_files/figure-docx/unnamed-chunk-4-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45A8CB5" wp14:editId="60D4DFEE">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1_Final_files/figure-docx/unnamed-chunk-4-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19FA80B" wp14:editId="44FE8E21">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1_Final_files/figure-docx/unnamed-chunk-4-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49F638C" wp14:editId="21BAF0B7">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1_Final_files/figure-docx/unnamed-chunk-4-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sectPr w:rsidR="00064E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C4FA7D" w14:textId="77777777" w:rsidR="00057B13" w:rsidRDefault="00057B13">
      <w:pPr>
        <w:spacing w:after="0"/>
      </w:pPr>
      <w:r>
        <w:separator/>
      </w:r>
    </w:p>
  </w:endnote>
  <w:endnote w:type="continuationSeparator" w:id="0">
    <w:p w14:paraId="7704BE23" w14:textId="77777777" w:rsidR="00057B13" w:rsidRDefault="00057B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915A96" w14:textId="77777777" w:rsidR="00057B13" w:rsidRDefault="00057B13">
      <w:r>
        <w:separator/>
      </w:r>
    </w:p>
  </w:footnote>
  <w:footnote w:type="continuationSeparator" w:id="0">
    <w:p w14:paraId="6D06995F" w14:textId="77777777" w:rsidR="00057B13" w:rsidRDefault="00057B1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79C16D3"/>
    <w:multiLevelType w:val="multilevel"/>
    <w:tmpl w:val="123490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446A9BC"/>
    <w:multiLevelType w:val="multilevel"/>
    <w:tmpl w:val="22D47C1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F670A9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7ACF278"/>
    <w:multiLevelType w:val="multilevel"/>
    <w:tmpl w:val="BC2443B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7B13"/>
    <w:rsid w:val="00064EDC"/>
    <w:rsid w:val="002F2211"/>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034AFFB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1</Pages>
  <Words>502</Words>
  <Characters>2862</Characters>
  <Application>Microsoft Macintosh Word</Application>
  <DocSecurity>0</DocSecurity>
  <Lines>23</Lines>
  <Paragraphs>6</Paragraphs>
  <ScaleCrop>false</ScaleCrop>
  <LinksUpToDate>false</LinksUpToDate>
  <CharactersWithSpaces>33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lastModifiedBy>Daniel Lemaire</cp:lastModifiedBy>
  <cp:revision>2</cp:revision>
  <dcterms:created xsi:type="dcterms:W3CDTF">2017-06-13T17:30:00Z</dcterms:created>
  <dcterms:modified xsi:type="dcterms:W3CDTF">2017-06-13T17:35:00Z</dcterms:modified>
</cp:coreProperties>
</file>